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55DA1" w:rsidP="009344FF">
      <w:r w:rsidRPr="00955DA1">
        <w:t>Accept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23858" w:rsidRPr="0039778F" w:rsidRDefault="00163838" w:rsidP="009344FF">
      <w:bookmarkStart w:id="0" w:name="_GoBack"/>
      <w:r w:rsidRPr="0039778F">
        <w:t>Prof. Pradip K Bhowmik, University of Nevada Las Vegas, USA</w:t>
      </w:r>
      <w:bookmarkEnd w:id="0"/>
    </w:p>
    <w:sectPr w:rsidR="00B23858" w:rsidRPr="003977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tDA3NjYzNTAzMrBQ0lEKTi0uzszPAykwrAUA+QOC3CwAAAA="/>
  </w:docVars>
  <w:rsids>
    <w:rsidRoot w:val="00A72896"/>
    <w:rsid w:val="00163838"/>
    <w:rsid w:val="002C0B2C"/>
    <w:rsid w:val="0039778F"/>
    <w:rsid w:val="009344FF"/>
    <w:rsid w:val="00955DA1"/>
    <w:rsid w:val="009F328F"/>
    <w:rsid w:val="00A72896"/>
    <w:rsid w:val="00B23858"/>
    <w:rsid w:val="00F43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D73FC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89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4T09:40:00Z</dcterms:modified>
</cp:coreProperties>
</file>